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ฯ</w:t>
      </w:r>
      <w:r>
        <w:t xml:space="preserve"> </w:t>
      </w:r>
      <w:r>
        <w:t xml:space="preserve">23/06/2565</w:t>
      </w:r>
    </w:p>
    <w:p>
      <w:pPr>
        <w:pStyle w:val="Date"/>
      </w:pPr>
      <w:r>
        <w:t xml:space="preserve">วันพฤหัสบดีที่</w:t>
      </w:r>
      <w:r>
        <w:t xml:space="preserve"> </w:t>
      </w:r>
      <w:r>
        <w:t xml:space="preserve">23</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ครับผม สวัสดีครับพี่ล่าม พี่ล่ามชื่ออะไรนพ ขอเสียงพี่ล่ามหน่อย ปอยไม่มีเสียง อะไรนะ โอเค ๆ ชื่อเก๋ อยู่นี่ก็เก๋ อยู่นั่นก็เก๋นะ ก็วันนี้ก็มีวิชาผมวิชาเดียวนะครับ ช่วงบ่าย เราคงเจอกันนะครับ ประมาณน่าจะครึ่งเทอมนะ ถอดความมาหรือยังถอดความ ยังไม่เห็นถอดความเลยนะครับ ก็ยินดีต้อนรับพี่เก๋นะครับ เขาสู่ระบบล่ามออนไลน์ของเรานะครับ ผมเองก็ เป็นอาจารย์ที่มาทดลองที่นี่นะครับพี่เก๋ครับ ทดสอบที่สกลนครน่ะครับ ก็ต้องขอบคุณทาง TTRS นะครับ ขอบคุณทาง กสทช. ขอบคุณทาง Neให้โอกาสเรานะครับ ได้ใช้ล่ามออนไลน์ ใช้มา ใช้ก่อนเพื่อนเลยนะ ของเราใช่ก่อนเพื่อนเลยนะครับ ของเราใช้ก่อนเพื่อนเลยนะครับ พี่อะไรนะ พี่กาตูน ลาออกไปแล้วนะครับ เพิ่งเจอกันมาไปกันแล้วนะครับ ไม่เป็นไรครับ ก็ว่ากันไปนะครับ ก็คงสักครู่หนึ่งนะครับ พี่เก๋รอสักครู่หนึ่ง รอ เด็ก ๆ ก่อนสัก 2 3 คน ให้ข้อมูลพี่เก๋นิดหนึ่งนะครับ พอดีทางราชภัฏสกลนครเรา มีห้องเรียนพิเศษแบบนี้นะครับ 3 ห้องเรียนนะครับ แต่ ด้วยที่ ผมเองก็เป็นผู้ดูแลทั้งหมดเลยนะครับ ก็รู้สึกขอบคุณแล้วก็เกรงใจทางด้าน TTRS ก็เลยขอใช้บริการแค่… มาครั้งแรกนะครับ เรน้อง ๆ ทีมงานทั้งหลาย TTRS ทำงานหนัก หนักมากนะ บางคนแทบไม่ได้ดินข้าวเที่ยง ก็น่าเห็นใจนะครับ ก็ช่วงปีที่แล้วนี่พี่อี๊ด พี่การ์ตูน ก็ออนไลน์ ออนไลน์จนกลายเป็นครอบครัวเดียวกันนะครับ 2-3 ปีนะครับ มาปีนี้เทอมนี้ บอกไปแล้วนะครับ พี่อิ๋วรายงานว่าลาออกแล้วนะครับ ก็รู้สึกใจหายนิดหนึ่ง ครับ ๆ ก็เห็นพี่อิ๋วแจ้งว่าให้พี่เก๋มาช่วยนะครับ เป็นสแตนบายให้ ก็ขอบคุณด้วยนะครับ เรายับรับเรื่อย ๆ นะพี่เก๋ เรื่อย ๆ นะ พี่เก๋ ทุกรุ่น ปีปีหน้าอีก 2 ปีเราจะงดรับนะครับ งดรับเด็กคอมพิวเตอร์ เราไม่งดรับเด็กหูครับ เราจะงดรับเอกคอมพิวเตอร์นะครับเราจะรับใหม่อีก ปี 2567 นะครัย ปี 2567 ปี 2567 - 2568 ผมกำลังทำหลักสูตรใหม่นะครับ เป็นหลักสูตรสำหรับผู้พิการโดยเฉพาะนะครับ ได้ยินแต่มันเบา ไม่เป็นไร ๆ ก็ต้องขอบคุณทาง TTRS อีกครั้งหนึ่งนะครับ เพราะว่า ลูกศิษท์เราที่จบไป 2 รุ่นนะครับ ก็ตอนนี้ก็ทำงานที่ TTRS นะครับ น้องปุ๊กกี้นะครับ ที่เป็นนางงามพี่เก๋คงเห็นนะ ถ้าเขาไปใน TTRS นะครับ ก็ทำงานที่นั่นเลย ปี 19, ปี 20 นะครับ ก็ได้รับคำชื่นชมนะครับ จาก TTRS ว่ามือสวยนะครับ ล่ามมือสวยนะครับ แต่เราก็เสียดายอยู่นะครับพี่เก๋ เลยนะครับ แล้วก็รุ่นก่อนนั้นนะครับ เราไม่ได้ใช้ออนไลน์ล่ามทางไกลเรา เราไปโดนจากส่วนกลาง ว่าให้ว่าภาษามือเราเป็นภาษาบ้านนอกนะครับ ผมยังจำคำนี้ได้เลยนะครับ ผมโดนทางด้านส่วนกลางบอกว่าลูกศิษย์อาจารย์น่ะ เวลามาใช้ภาษามือกับทางส่วนกลางปรากฏว่าเป็นภาษาแบบบ้านนอกนะ เขา ใช้คำว่าบ้านนอกผมก็ ไม่ได้ว่าอะไรนะครับ แต่ก็คิดในใจว่าทำไมบ้านนอกอย่างไร เราสกลนครเราก็บ้านนอกอยู่แล้วเราก็ไม่รู้นะครับ ใช่ ๆ แต่พอปีรุ่นที่ 2 นะครับ รุ่นปุ๊กกี้น่ะ รุ่นที่ 1, รุ่นที่ 2 รุ่นที่ 3 รุ่นที่ 4 ในห้องนี้ ณ ปัจจุบัน คือ รุ่นที่ 5 นะครับ รุ่นที่ 5 น้อง ๆ คุ้นเคยนะครับ กับทีวี จากที่เรียนกับเรา แล้วก็จากที่เรียนกับเรานะครับ ได้หรือยังไอ้พลอย ถอดความ รอถอดความแป๊บหนึ่งครับพี่เก๋ แป๊บหนึ่ง เรามีอยู่ 2-3 ระบบในชุดเดียวกัน เราก็ใช้เวลาเกือบ 2 ปีนะครับ ระบบนี้กว่าจะสำเร็จได้นะครับ ทางทีมงานพี่อิ๋ว ก็มาเทียวไปเทียวมา นะครับ สกลนคร - กรุงเทพฯ นะครับ ถ้าแถวบ้านผมเรียกเทียวไปเทียวมาเหมือนไปนา พี่เก๋เป็นคนที่ไหนครับ เป็นคน จังหวัดอะไร กรุงเทพฯ อ๋อ แต่เป็นคนกรุงเทพโดยกำเนิดหรือ อย่างนั้นก็ผมสอน ผมจะได้ไม่ใช่ Original ไง ใช้ อริจินอลไง ไม่ใช่ภาษาถิ่น เพราะปีที่ 1 ผมสอน ๆ ไปแล้วผมใช้ภาษาท้องถิ่นนะครับ ภาษาย้อ ภาษา พื้นที่สกลนคร แล้วปรากฏพี่ล่ามทำมือไม่เข้าใจ ถอดความก็ใช้เครื่องหมาย ? จนลูกศิษย์ของเรา ลุกขึ้นแล้วก็ยกมือชี้มาที่ล่ามหน้าจอ ผมก็เลยมองดูเห็นล่าม ล่ามก็ทำมือ ชี้โบ้ชี้เบ้บอกว่าอาจารย์พิเชนทร์พูดอะไรนะครับ ก็เลยเป็นที่มาผมก็เลยแนะนำทางด้าน TTRS ก็รับล่ามภาษามือคนอีสานด้วยนะครับก็จะได้ฟังภาษาอีสารออก ก็เป็นที่มานะครับ ใช่ รับคนอีสานไม่พอ รับคนภาคเหนือด้วย รับคนใต้ด้วยนะครับ มาเป็นล่าม เอาทุกภาคให้ชัดเจนนะครับ เพราะปกติ เวลาผมสอนผมจะใส่ภาษาถิ่นเป็นส่วนใหญ่นะครับ เพราะเด็กท้องถิ่นนะครับ ได้ไหม ถอดความ ก็จะล่ามอย่างเดียวนะ อันนี้รอถอดความนิดหนึ่ง นะครับ ได้ไหม อ่าวหรือ เหมือนกันลูก เหมือนกัน มาแล้วก็นั่งที่นะครับ นั่งที่นะครับ เก้าอี๋พิเศษเรามีให้นะครับ มาแล้ว ๆ นะครับ ถอดความมาแล้วนะครับ ทีนี้จะต้องตั้งใจบรรยายนิดนึงนะครับ ทีมงานซอฟต์แวร์พาทีจะมาขอบันทึกเสียงนะครับ ขอถอดเอาไปทำเป็นโปรแกรมถอดความ แต่ก็จะมีบางช่วงพี่เก๋นะ จะใช้ภาษาทองถิ่นนะครับ Orijina;ให้มีความหลากหลายนะครับ เพราะว่าในห้องเรียนเรานะครับ ในห้องเรียนเราขณะนี้ก็มีน้อง ๆ ปกติอยู่ประมาณ 30 กว่าคนแล้วก็มีน้อง ๆหูหนวกอีัก ประมาณ 8 คนนะครับ ครับ ๆ ก็… อ๋อ มันอุบลมันลาวนะ ไม่ใช้ย้อนะ เดี๋ยวฟังดูแล้วกันนะ ภาษาผมจะฟังออกไหม เพราะว่าเป็นภาษาท้องถิ่นนะครับ ครบหรือยัง ครบหรือยังเด็ก ๆ วันนี้นะครับก็ จะพูดถึงนะครับ ความเป็นมาของวิชาระบบปฏิบัติการและแพลตฟอร์มคอมพิวเตอร์นะครับ เรียนรายวิชาผมก็ไม่ต้องรีบร้อนนะครับ ใจเย็น ๆ นะครับ ค่อย ๆ ไป เราจะไม่รีบไม่ร้อนนะครับ เห็นไหม ภาษาท้องถิ่นเริ่มมาแล้วนะครับ เก๋นะครับเราจะไม่รีบ เนื้อหารายวิชานี้นะครับ ส่วนใหญ่จะเป็นบรรยายนะครับ ผมจะสอนอยู่ประมาณครึ่งเทอมนะครับ สอนประมาณครึ่งเทอม ส่วน ครึ่งเทอมหลังผมจะสอนภาคปฏิบัตินะครับ พอสอนภาคปฏิบัติผมจะไม่ใช้ห้องนะครับ เราจะแยกไปสอนที่อาคาร 7 นะครับ พอเวลาเราเรนียนปฏิบัติ ผมจะไม่ให้มาเรียนทั้งห้องแบบนี้นะครับ ผมจะให้เรียนเป็นกลุ่มนะครับ กลุ่มละ 8 คน นะครับ เดี๋ยวจะบอกว่าสัปดาห์ที่ 1 กลุ่มไหน สัปดาห์ไหนกลุ่มที่ 8 เรียน เราจะแยกเรียนเป็นกลุ่ม กลุ่มละ 8 คน พอแยกเรียนเสร็จสอบเลยให้มันจบ คือ ภาคปฏิบัตินะครับ ส่วนภาคปฏิบัติจะเรียนอะไร ค่อยว่ากันนะครับ มาดูนะครับ ในบทนี้นะครับ จะพูดถึงพื้นฐาน พื้นฐานนะครับ พื้นฐานคอมพิวเตอร์เรา ว่าเป็นมาอย่างไรนะครับ เหมือนมันไม่โชว์ขึ้นหน้าจอ ไปอยู่หรือ ทำไมของค่อยไม่เปลี่ยน อันนี้ไม่เปลี่ยน เอาแล้ว ระบบนะ หน้าจอเปลี่ยน แต่หน้าจอ ผมไม่เปลี่ยนนะครับ โอเคนะครับ ดูต่อนะครับ เกิดข้อผิดพลาด ทางราชภัฏนิดหน่อยนะครับ ค่อย ๆ แก้ไปนะครับ มาแล้วก็อย่าเพิ่งคุยกันนะครับ ตั้งใจฟังก่อนนะครับ อันแรกนะครับเป็นความรู้ เกี่ยวกับระบบคอมพิวเตอร์และระบบปฏิบัติการนะครับ คอมพิวเตอร์หมายถึงอะไรนะครับ ในความคิดเรา เราคิดว่า หมายถึงอะไร ถามมิ่ง มิ่งคิดว่าคอมพิวเตอร์ในความคิดมิ่งหมายถึงอะไรครับ ไอ้ที่ตั้งอยู่ข้างหน้าน่ะ เราคิดว่ามันคืออะไร ในความคิดเรานะ ไม่ต้องอ่านในสไลด์นะ ความคิดเรา นี่ ๆ บาสใช่ไหม บาส ต้า ไอ้ต้า นี่มิ๊กกี้ ใช่ไหม เดี๋ยวสลับสิ แม็กกี้กดตรงไหนนะลืมแล้วนี่ ล่ามไอ้นี่หรือเปล่า ไอ้เราเบอร์อะไร เบอร์ 1 ถามแม็กกี้ ถามแม็กอะไรนะ แม็กกี้ ดูในจอจะได้คุ้นเคย ดูในจอ อยากถามแม็กกี้ว่าคอมพิวเตอร์ในความคิดของแม็กกี้มันคืออะไร คืออะไรตอบสิ ๆ ลองตอบ ตอบเลยหน้าเราตอบตรงนั้นได้เลย ตอบได้เลยลูก ทำภาษามือเลยลูกบอกเลยบอกผ่าพี่เก๋เลย ไม่เห็นมือหรือ เก้าอี้มันนั่นไป เห็นมือไหม เก่งนะนี่ เก่งนะ ให้ความหมายได้ลึกซึ่งนะครับ ตี๋นี่เบอร์ 8 ใช่ไหม ไหนล่ะเบอร์ 8 เบอร์ 8 ตี๋ ตี๋ตอบสิว่า ในความคิดตี๋คิดว่าคอมพิวเตอร์คืออะไรลูก ตอบผ่านพี่ล่ามเลย</w:t>
      </w:r>
    </w:p>
    <w:p>
      <w:pPr>
        <w:pStyle w:val="BodyText"/>
      </w:pPr>
      <w:r>
        <w:t xml:space="preserve">(ล่าม) ประมาณนี้ครับ ไดถามผบาส บาสใช่ไหม บาสเบอร์อะไร เบอร์ 7 เอาเสียหน่อย ๆ ถามบาส คำถามเดียวกันเลย คอมพิวเตอร์หมายถึงอะไร</w:t>
      </w:r>
    </w:p>
    <w:p>
      <w:pPr>
        <w:pStyle w:val="BodyText"/>
      </w:pPr>
      <w:r>
        <w:t xml:space="preserve">(ล่าม) คอมพิวเตอร์ใช่ไหมครับ ก็เกี่ยวกับระบบครับ มี CPU มีระบบที่สามารถพิมพ์ได้ มีระบบต่าง ๆ ที่เอาไว้เก็บข้อมูล แล้วก็มีระบบต่าง ๆ แล้วก็มีความรู้ต่าง ๆ ที่อยุ่ในระบบเดี๋ยวนี้เก่งนะนี่ ตอบได้กันหมดเลย รุ่นก่อน ๆ ไม่ตอบเลยนะครับ จะนั่งยิ้ม ตอนนี้ไม่รู้ว่าใครน่าบูด ใครหัวเรา ใครใส่หน้ากากกัน ใครไม่ใส่หน้ากาก ก็อย่าเอามาแพร่เพื่อน นะครับ เพราะว่าปี 2, ปี 3 เป็น COVID กันเยอะ สำหรับเด็ก ๆ ที่ตอบคำถามนะครับ นี่คือผมพยายามจะให้น้อง ๆ ปี 1 นะ พี่เก๋นะ ว่าเวลาที่เรีนนในห้องผ่านล่ามออนไลน์นี่เราสามารถที่จะถามอาจารย์ได้ตลอดเวลา สวิตช์ถามได้ตลอดเวลา เราพยายามถามนะครับ ถ้าเราถามอย่างนี้ เราจะสื่อสาร เราจะคุ้นเคยกัน นะครับเพื่อนหูดีเหมือนกันนะ เราสามารถกด ผมสามารถกดสวิตช์หน้าพวกเราได้หมดนะครับ คุยกันได้นะครับ เราจะพยายามศึกษาเรียนรู้กันไป มันก็จะเป็นการเรียนที่มันจะแหวก ไม่เหมือนกับห้องปกติทุ่วไป มาดูนะครับความหมาย ของคอมพิวเตอร์ก็มีคนให้เยอะแยะมากมายนะครับ แต่ในความหมายภาครวม คอมพิวเตอร์ ก็คืออุปกรณ์อิเล็กทรอนิกส์ชนิดหนึ่ง นะครับ ที่ต้องอาศัยไฟ นะครับ ไม่มีไฟทำงานได้ไหม ทำไม่ได้ใช่ไหม แต่คอมพิวเตอร์มีความสามารถที่มากกว่าเครื่องใช้ไฟฟ้าทั่วไป คืออะไรครับ ในตัวคอมพิวเตอร์เองนะครับจะมี หน่วยประมวลผลอยู่ข้างในเครื่องใช่ไหม ที่เรียนเรียกว่า</w:t>
      </w:r>
      <w:r>
        <w:t xml:space="preserve"> </w:t>
      </w:r>
      <w:r>
        <w:t xml:space="preserve">“</w:t>
      </w:r>
      <w:r>
        <w:t xml:space="preserve">CPU</w:t>
      </w:r>
      <w:r>
        <w:t xml:space="preserve">”</w:t>
      </w:r>
      <w:r>
        <w:t xml:space="preserve"> </w:t>
      </w:r>
      <w:r>
        <w:t xml:space="preserve">ใช่ไหม มันจำได้ มันคิดได้ มันประมวลผลได้ นี่ควา่มแตกต่างจาก เครื่องใช้ไฟฟ้าประเภทอื่นนะครับ นั่นหมายความว่าคอมพิวเตอร์หมายถึงอะไร มีความหมายเยอะแยะมากมายเลยนะครับ ในนี้เขาสรุปมาให้เรา ก็คือเป็นอุปกรณ์อิเล็กทรอนิกส์อย่างหนึ่ง ที่สามารถรับข้อมูลและรับชุดคำสั่ง และไปประมวลผลและแสดงผลออกมาได้นะครับ คราวนี้เรามาดูประเภทของคอมพิวเตอร์ มีกี่ประเภทนะครับ ในที่นี้นะครับ เขาแบ่งคอมพิวเตอร์ออกเป็นทั้งหมดนะครับ 7 7 ประเภทนะครับ ก็คือ Super Computer นะครับ Mainframe Computer, Mini Computer, PC นะครับ แล้วก็ Notebook นะครับ แล้วก็ Computer Network นะครับ มี 7 ประเภท ถ้ามาอ่านตำรา หลายเล่ม ไปค้นคว้าอินเทอร์เน็ตหลายที่นะครับ หลายคนแต่งนะครับ หลายคนเขียน ความหมาย ประเภทก็จะไม่เหมือนกันนะครับดังนั่น วิธีการเรียนทำอย่างไรครับ ในสถานศึกษานั้นเราเป็นนักศึกษานะครับ ถ้าเกิดว่าเราเรียนในห้องนี้นะครับ สไลด์ที่ผมนำมาสอนตอนนี้ บอกว่า 7 ประเภท แสดงว่า เราก็ต้องท่องไว้เอาไว้สอบนะครับ ต้องตามอาจารย์ผู้สอนนะ ตามสไลด์ไปนะครับ ผมก็อยากจะเปลี่ยนเหมือนกันนะ บางทีก็ใช้ร่วมกัน 7 ก็ 7 ดูประเภทที่ 1 นะครับ Super Computer นะครับ หรือคอมพิวเตอร์ขนาดใหญ่นะครับ ชื่อก็บอกนะเป็นคอมพิวเตอร์นะครับ ขนาดใหญ่นะครับ ขนาดใหญ่ ใหญ่แค่ไหน ใหญ่เท่าห้องเรานี่ ซึ่งถามว่าคอมพิวเตอร์ประเภทนี้ทำอย่างไรครับ มีราคาแพงที่สุดนะครับ ทำงานด้วยความเร็วสูงนะครัย เช่น การประมวลผลที่สับซ้อน เช่น การสร้างขีปนาวุธ การสร้างยานอวกาศนะครับ การพยากรณ์อากาศ วันนี้ฝนจะตกไหม พรุ่งนี้ฝนจะตกไหม พวกนี้คือSuper Computerนะครับ ดูรูปนี้ นี่คือ Super Computer นะครับ ถามว่าในประเทศไทยมีไหม มีไหมครับ เราว่ามีไหมในประเทศไทย มีไหม ห้องหนึ่ง ห้องหนึ่งว่ามีไหม Super Computer มีไหมครับ ดูนี่ดู เช่น งานพยากรณ์อากาศ มีไหมประเทศไทยมีไหม ฟังอยู่ทุกเช้านะครับ ใช่ไหม ข่าวพยากรณ์อากาศ ดาวเทียมพวกนี้นะครับ คอมพิวเตอร์ประเภทที่ 2 นะครับ คอมพิวเตอร์ขนาดกลาง Mainframe Computer นะครับ ก็เป็นคอมพิวเตอร์ที่มีขนาดเล็กลงมาจาก Super Computer ที่เล็กลงมา ประมาณสักครึ่งห้อง เมื่อกี้เต็มห้องนะ ประมาณสักครึ่งห้องนะครับ Mainframe Computer ก็มีประสิทธิภาพสูง แต่ก็น้อยกว่า Super Computer นะครับ ก็ทำงานใน องค์กรที่เล็กลง เช่น ธนาคาร บริษัทประกันภัยนะครับ ธนาคาร เช่นอะไรครับ ธนาคารอย่างที่เราไปกดเงิน ATM อยูหน้ามหาลัยบ้าห้างสรรพสินค้าบ้าง มันจะมี Mainframe Computer อยู่ที่ส่วนกลางนะครับ เอาไว้ประมวลผลแล้วก็กระจายออกไปแต่ละตู้ แต่ละสาขาที่อยู่ตามประเทศไทยของเรา สถานที่ต่าง ๆ ในประเทศไทยของเรา นึกภาพตามนะ เช่น เราไปกดสตางคนะครับ เช่น ธนาคารออมสินอย่างนี้นะครับ ธนาคารออมสินก็จะมีคอมพิวเตอร์ขนาดกลางอยู่ ทั่วประเทศในการกดเงินของเรานะครับ ฟ้าร้องแล้วนะครับ เราเคยคิดไหมครับ ว่าในตู้ มีอะไรบ้าง ที่อุบลเคยเห็นไหม มีอะไรบ้าง รู้ไหมข้างในมันมีอะไรบ้างอยู่ในหลังตู้น่ะ หัวหน้าห้องหมู่ 1 ทราบไหมว่ามีอะไรข้างใน รู้ไหมว่าข้งในมันมีอะไรข้างใน อยู่ในตู้ ATM นั้นนะครับ 1 เครื่องสำรองไฟ เครื่อง UPS 2. มีเครื่องคอมพิวเตอร์ เหมือนเครื่องข้างหลัง เป็น PC อยู่ ข้างหลังนะครับ แล้วก็เปิด-ปิด ๆ นะครับ แล้วก็แสดงผลหน้าจอเราใช่ไหม หน้าที่เราเห็นน่ะ เราก็ไปกดสตางค์น่ะ ก็มี บางทีไม่ใช่ก็เป็นกดปุ่ม ฟ้าร้องมาแล้วนะครับ จะสังเกตว่าบางคนนะ ถามว่าอาจารย์ครับ ทำไมตู้ ATM ธนาคารออมสินไม่ยอมใช้ Windows 11 สักที รู้ไหมครับ ว่าในตู้ ATM ทุกตู้น่ะ ต้องใช้ระบบปฏิบัติการควบคุมครับ เปิดคอมพิวเตอร์ขึ้นมาแล้วก็ทำงานนะครับ เดี๋ยวเราจะรู้ว่าทำไมเขาไม่ใช้ ในตู้ ATM แต่ละตู้นะ ดูต่อนะครับ ประเภทที่ 3 อันนี้รูป Mainframe Computer นะครับ มาดูรูปที่ 3 Mini Computer อันนี้เล็กลง เล็กลงมาอีกนะครับ อันนี้ก็ราคาไม่แพงตัวนี้ เป็น Mini Computer ก็ประมวลผล ทำงานที่คุณภาพสูง เช่นพวก ฟอสิก พวกคำนวณ ตัวเลขเยอะ ๆ อะไรประมาณนี้นะครับ นี่รูปภาพนะครับ เก่ามากนะครับ ประเภทที่ 4 นะครับ ก็คือ PC Personal Computer ก็เป็นคอมทพิวเตอร์ตั้งโต๊ะ อยู่ข้างหน้าเรานะครับ เป็นประเภท Personal Computer นะครับ แต่เครื่องเราที่ตั้งข้างหน้าเราเป็น All in one ก็จัดอยู่ในประเภทเดียวกันนะครับ Personal Computer All In One ปัจจุบัน เป็นอย่างไรครับ คุณภาพของ PC มีขีดความสามารถสูงมากนะครับ ถ้าย้อนกลับไปเมื่อ 10 ปีที่แล้ว ราคาจะสูงมาก เราจับจ้องลำบากมาก ราคาถูกนะครับแต่คุณภาพสูงตามไปด้วยน นะครับ ประเภทที่ 5 นะครับ โน้ตบุ๊กนะครับ ก็เป็นคอมพิวเตอร์พกพานะครับ Notebook ปัจจุบันนะครับ โน้ตบุ๊กราคาแพงหรือถูก ถูกนะ สมัยอาจารย์เรียนนะครับ Notebook เครื่องละเป็นแสนนะครับ แสนห้า หน้าตึดเลยนะครับ ยี่ห้อ IBM ปัจจุบันโน้ตบุ๊กหมื่นกว่าบาทก็โอเคแล้วนะ สำหรับพวกเราก็ 25,000 ก็โอเคนะครับ ถามว่าเอกคอมพิวเตอร์เรา ควรจะมีคอมพิวเตอร์เป็นส่วนตัวไหมครับ ควรจะมีไหม หรืออุบลควรจะมีไหม ควรจะมีไว้นะครับ แล้วก่อนจะซื้อก็ให้เลือกให้มันเหมาะนะครับ อย่าไปซื้อเพราะราคาถูก เพราะว่าอะไรหลายอย่าง มันเหมาะกับงานของเราหรือเปล่านะครับ บางคนไปซื้อมาเล่นเกมอย่างนี้ แต่เขียนโปรแกรมไม่ได้นะครับ ต้องดูด้วย หลังจากเรียนรายวิชานี้แล้วเรา ว่าเลือกซื้อคอมพิวเตอร์มาใช้งานต้องเลือกให้เป็นด้วย ประเภทที่ 6 นะครับ PAD เคยเห็นไหมนะครับ ให้ดูรูปเลยแล้วกัน คอมพิวเตอร์พกพาเลขาส่วนตัว เห็นไหมครับ รู้นี่ ปัจจุบันไม่เห็นเขาใช้กันนะครับ ไม่ค่อยนิยมนะครับ ตอนนี้เขาใช้อะไรแทนแล้ว เขาใช้อะไรแทนครับตัวนี้ ตอนนี้มือถือเราเราใช่ไหม สมาร์ตโฟนเราเป็นแทบทุกอย่างใช่ไหม ทำได้แทบทุกอย่างเลย ทำได้เกือบ PC ทำได้เกือบ Notebook อยู่ในมือถือย่างเดียวแล้ว ยังมีคนใช้อยู่นะครับ ใช้จดบันทึกนะครับ แต่ไม่นิยมแล้วนะครับ ในปัจจุบัน อันสุดท้าย ก็คือประเภท Computer Network หลักการของคอมพิวเตอร์ คอมพิวเตอร์ส่วนบุคคลบ้าง โน้ตบุ๊กบ้าง เอามาต่อเชื่อมกันเพื่อให้ติดต่อสื่อสารกันได้ โดยใช้คำว่า</w:t>
      </w:r>
      <w:r>
        <w:t xml:space="preserve"> </w:t>
      </w:r>
      <w:r>
        <w:t xml:space="preserve">“</w:t>
      </w:r>
      <w:r>
        <w:t xml:space="preserve">Internet</w:t>
      </w:r>
      <w:r>
        <w:t xml:space="preserve">”</w:t>
      </w:r>
      <w:r>
        <w:t xml:space="preserve"> </w:t>
      </w:r>
      <w:r>
        <w:t xml:space="preserve">นะครับ เช่นเครื่องของ บาสต่อไปหาเครื่องอุบลอย่างนี้ ก็คือเครื่องใครเครื่องมัน โดยเรียกว่าเช่น ผมมี Notebook บาสมีมือถือนะครับ อุบลมี PC ตั้งโต๊ะอย่างนี้ แต่เราส่งข้อมูลเชื่อมหากันได้ คุยกันได้ นี่เขาเรียกประเภทคอมพิวเตอร์เครือข่าย เขาต่อเชื่อมกัน เป็นปัจจุบัรเป็นที่ง่ายมใช่ไหม ขอให้เรามีสัญญาณ WiFi มาต่อกันได้เลยนะครับ ในปัจจุบันนี้ เห็นไหมครับ ว่าอย่างที่ผมไม่มีความรู้ด้านภาษามือ แต่ทำไมผมคุยกับบาสได้นะครับ ผมคุยกับแม็กกี้ได้ใช่ไหม ผมคุยกับตี๋น้อยได้นะครับ ยังจำชื่อได้ไม่หมดนะครับยังจำชื่อไม่ไม่หมดนะครับ เพิ่งจำได้ 4-5 คนนะครับ เดี๋ยวสักพักนะครับ วันที่ 7 นะครับ วันที่ 7 นะ หมู่ 1 นะ ไม่ใช่หมู่ 1 หมู่ 2 อาจารย์พ่อผิดออกไปนอกพื้นที่ เราจะ ไปขี่รถเล่นกันนะครับ ไปแถวนครพนมนะครับ ไปออกนอกพื้นที่ เบื่อ เบื่อมหาวิทยาลัยนะครับเดี๋ยวอย่างไงก็จะแจ้งพี่เก๋ไป สัปดาห์… แต่เดือนหน้าแทบไม่เจอกันนะครับพี่เก๋นะครับ เดือนหน้าวันหยุดเยอะมากแล้วก็ตรงกับวันที่เราเรียนด้วยนะครับ มาดูต่อนะครับ หัวข้อต่อมานะครับองค์ประกอบของ คอมพิวเตอร์นั้นจะมีองค์ประกอบหลัก ๆ อยู่นะครับ ทั้งหมด 5 ส่วนนะครับ ฮาร์ดแวร์ ซอฟต์แวร์ Peopleware DATA นะครับ มาดูองค์ประกอบอันที่ 1 นะครับ Hardware นะครับ นี่คือองค์ประกอบของฮาร์ดแวร์นะครับ ถ้าเรามองจอไม่เห็น ให้เรามองจอเพื่อนเรา นะครับ Hard ware จะประกอบไปด้วย อะไรครับ อุปกรณ์ Input ซ้ายมือนะครับ ไม่ได้หยิบแว่นตามา มองไม่เห็นเลยนะครับ ดูนะครับ ประกอบด้วยส่วนนี้ครับ หน่วยรับข้อมูลนะครับ หลัก ๆ นะครับ ตัวรับข้อมูลเสร็จปุ๊บก็ประมวลผล ประมวลผลเสร็ขจ แล้วก็แสดงผล นี่คือองค์ประกอบด้านHard ware นะครับ ส่งข้อมูลเข้าไป ส่งเข้าไปปุ๊บ ประมวลผลเสร็จแสดงผล นี่คือหลักง่าย ๆ นะครับ หลักการคร่าว ๆ ของฮาร์ดแวร์นะครับ ถ้า เกิดข้อมูลนั้นยังไม่อยากจะส่งออกไปหรือต้องการจะเก็บไว้ เราก็เอามาเก็บไว้ที่ตรงนี้ครับ หน่วยความจำ ดูองค์ประกอบของฮาร์ดแวร์ต่อนะครับ คอมพิวเตอร์ก็ช้านะ มันนานแล้วครับ ตั้งแต่ปี 2559 แล้วนะครับ ไม่ทันใจวัยรุ่นเลยนะครับ องค์ประกอบฮาร์ดแวร์อันที่ 1 ก็คือหน่วยรับข้อมูลนะครับ หน่วยรับข้อมูลคืออะไรครับ หน่วยรับข้อมูลคืออะไรก็ได้ที่นำข้อมูลเข้าคอมพิวเตอร์ได้ เราเรียกหน่อยรับข้อมูล หรือ Input Unit นะครับ เช่นอะไรครับ ที่อยู่ใกล้ ๆ ตัวเรา เช่น คีย์บอร์ดนะครับ หรือแป้นพิมพ์ เมาส์ Scaner เครื่องรูดบัตร ดิจิไทเซอร์ กล้อง ปากกแสงนะครับเราถือว่าเป็น หน่วยรับข้อมูล ไมโครโฟนอย่างนี้ เอาเสียงเข้าไปในคอมพิวเตอร์นะครับ จอ Touch Screen นะครับ องค์ประกับอันที่ 2 ของ Hard ware ก็คือหน่วยประมวลผลกลางนะครับ หรือเราเรียกว่า Caentral Processing Unit ก็คือ CPU พอเราคีย์ข้อมูลเข้าไปผ่าน Unit ปุ๊บ มันก็จะสื่อเข้ามาหน่วยประมวลผลกลาง อันนี้เราเรียกว่า</w:t>
      </w:r>
      <w:r>
        <w:t xml:space="preserve"> </w:t>
      </w:r>
      <w:r>
        <w:t xml:space="preserve">“</w:t>
      </w:r>
      <w:r>
        <w:t xml:space="preserve">CPU</w:t>
      </w:r>
      <w:r>
        <w:t xml:space="preserve">”</w:t>
      </w:r>
      <w:r>
        <w:t xml:space="preserve"> </w:t>
      </w:r>
      <w:r>
        <w:t xml:space="preserve">CPU หน้าต่าอย่างไร อันนี้ เราเรียกว่า CPU ไหมอุบล ตั้งอยู่ข้างหน้าใช่ไหมครับ ที่ตั้งอยู่ข้างหน้าเรานี่ เราไม่เรียกว่า CPU นะครับ CPU จะอยู่ข้างในเครื่อง นะครับ เดี๋ยวเทอมหน้าจะพาเรียนต่อ เราจะเจออาจารย์อีก 2 วิชา วิชานี้แล้วก็วิชาหน้า เทอมหน้านะครับ ซึ่งในตัวหน่วยประมวลผลกลาง ก็จะมีตัวที่ทำหน้าที่ หลัก ๆ อยู่ 23 ตัว ก็คือ 1. นะครับ ALU กับ CU นะครับ 2 ตัวนี้นะครับ ALU คืออะไรครับ ALU ก็คือตัวที่ใช้ในการ ทำ Logical ก็คือคำนวณคณิตศาสตร์ ตรรกวิทยา นะครับ เทอมนี้เราเรียนคณิตศาสตร์ใช่ไหม เรียนวันไหน คณิตศาสตร์ วันไหนนะ วันอังคารใช่ไหม เรียนรวมกันเหมือนกันใช่ไหม นี่ในคอมพิวเตอร์จะมีหน่วยคำนวณนี้ ทำไมเราถึงเรียนคณิตศาสตร์ทำไมเราไม่เรียนคณิตศาสตร์ ทั่วไป เพราะอะไรครับ เพราะคอมพิวเตอร์เวลามันคุยกันมันจะไม่คุยภาษาเรานะ คอมพิวเตอร์มันจะคุยกันเป็นภาษาอะไรครับ รู้ไหมคอมพิวเตอร์คุยกันภาษาอะไรเช่นคอมพิวเตอร?๋เครื่องอุบลจะคุยกับคอมพิวเตอร์ดเครื่องแม็กกี้ จะคุยกับคอมพิวเตอร์เครื่องอะไรล่ะ มิ่งนะ อย่างนี้ มันใช้ภาษาอะไรคุยกันรู้ไหม มิ่ง เหมือนเรา เหมือนอาจารย์จะคุยกับ พี่ปุ๋ย ปุ๋ยกินข้าวแล้วบ่นี่ ไปสิใด๋มา นี่ภาษาท้องถิ่นนะ นี่คุยกัน ภาษาย้อเรานะครับ แต่เวลาคอมพิวเตอร์มันคุยกันมันใช้ภาษาอะไรรู้ไหมครับ ลองเดาสิ อุบลลองเดาสิ ภาษาจีน, ภาษาญี่ปุ่น ภาษาอังกฤษหรือภาษาอะไรเอ่ย เราคิดว่าภาษาอะไร เหมือนผมโทรศัพทย์หาอุบล อุบลกินข้าวแลกับหยังหำ อุบลก็ตอบ กินข้าวไปซิว รู้ไหมอุบล ที่เราคุยกันนี่ใช้ภาษาอะไร แต่เรานี่ภาษาเราใช่ คอมพิวเตอร์มันจะคุยกันด้วยภาษาเลขฐานนะครับ เลขฐานอะไรเอ่ย เลขฐาน 2 ใช่ไหมก็คือ 0 กับ 1 เช่น ผมจะคุยกับไอ้มิ่ง 01001000 มิ่งก็ตอบคืนมา 0001100 นี่ภาษาคอมพิวเตอร์มันคุยกัน เรียกว่า</w:t>
      </w:r>
      <w:r>
        <w:t xml:space="preserve"> </w:t>
      </w:r>
      <w:r>
        <w:t xml:space="preserve">“</w:t>
      </w:r>
      <w:r>
        <w:t xml:space="preserve">ภาษาเครื่อง</w:t>
      </w:r>
      <w:r>
        <w:t xml:space="preserve">”</w:t>
      </w:r>
      <w:r>
        <w:t xml:space="preserve"> </w:t>
      </w:r>
      <w:r>
        <w:t xml:space="preserve">เดี๋ยวเราค่อยเข้าไปรายละเอียดลึก ๆ นะครับ นี่ครับ เดี๋ยวให้ทำ มองเบื้อต้นก่อน องค์ประกอบ หน่วยเก็บข้อมูลนะครับ พอเรา Input ปุ๊บนะครับ เข้าไปประมวลผล ประมวลผลเสร็จนะครับ ถ้าไม่ออกแสดงผลก็ต้องมาเก็บในหน่วยข้อมูล หน่วยเก็บข้อมูลก็จะมีอยู่ 2 ประเภทนะครับ ก็คือหน่วยเก็บข้อมูลหลักนะครับ Primary Storage นะครับ แล้วก็หน่วยข้อมูลสำรองนะครับ Secondare Storage มาดูอันที่ 1 นะครับ หน่วยเก็บข้อมูลหลัก Primary นะครับ 2 ตัวนี้นะครับ ต่างกันอย่างไรครับ ก็มีอันหนึ่งนะครับ เริ่มตะล่อมนะครับ Ram ก็คือหน่วยความจำหลักที่อยู่ในคอมพิวเตอร์นะครับ ข้อแตกต่างของ Ram กับ Rom ผมไม่เจาะลึกนะครับ เพราะผมจะสอนในรายวิชาต่อไป RAM ก็คืออะไีครับ Random อันนี้ก็คือต้องอาศัยไฟเลี้ยง ก็คือคุณเปิดคอมพิวเตอร์ปุ๊บ คุณเปิดปุ่มปั๊บ มันถึงจะทำงานนะครับ ปิดไฟปุ๊บหายเลยนี่คือ ประเภท Ram ส่วนหน่วยความจำหลักประเภท ROM นะครับ Read Only Memory อ่านอย่างเดียวนะครับ นะครับ ก็คืออันนี้ไม่ต้องอาศัยไฟเลี้ยง ไฟจะดับก็ช่สง จะปิดปลั๊กหรือเปิดปลั๊ก มันจะเก็บความจำไว้อยู่ในคอมพิวเตอร์เรานะครับ ให้รู้แค่นี้ก่อนพอนะครับ เดี๋ยวปวดหัวนะ มันจะค่อยยากขึ้น ๆ นะครับ ส่วนหน่วยเก็บข้อมูลสำรอง เนื่องจาก RAM นี่ เราเปิดใช้อยู่ ถ้าไฟดับ เราปิดคเรื่องข้อมูลหาย ดังนั่นเราจะต้อง ไปเก็บในหน่วยเก็บข้อมูลสำรอง เช่นอะไรครับ หน่วนเก็บข้อมูลสำรอง ปัจจุบันเราใช้อะไรเอ่ย คืออะไรครับ แผ่น Disk มีใคร ยังใช้แผ่นดิสก์อยู่ไหม มีไหม CD ROM ไม่ค่อยเห็นแล้วนะ ปัจจุบัน อย่างมากก็ Flash Drive ใช่ไหม หน่วยเก็บข้อมูลสำรองHarddisk ปัจจุบันเป็นอย่างไร ในหน่วยความจำเหล่านั้นเราเก็บไหม เราไม่เก็บแล้วนะ เราโยนขึ้นไหน เราโยนขึ้น Cloud แล้ว Cloud เป็นหน่วยความจำ ประเภทไหนเอ่ย รู้ไหม โยนคำถามไว้นะ อาทิตย์หน้าเราจะมาถาม เราโยนขึ้น Cloud เราควรจัดให้อยู่ในหน่วยความจำแบบไหยหลักหรือสำรอง นะครับ เรียนกับผม ผมจะพยายามให้พวกเราคิดตามนะ ให้คิดตาม ไม่ให้คิดเองนะ ให้คิดตามแล้วก็ตอบ ให้มีปฏิสัมพันธ์กันนะครับ องค์ประกอบอันสุดท้ายของ Hardware คือ Output ก็คือพอเราคีย์ข้อมูลนะครับ เข้าไป Process ประมวลผลปุ๊บ เราก็ต้องแสดงผลมันถึงจครบ กระบวนการของคอมพิวเตอร์ด้าน Hardware นะครับ หน่วยแสดงผลก็เช่นอะไรครับ หน่วยแสดงผล เช่น จอภาพ อะไรอีก ลำโพงใช่ไหม โจรเจกเตอร์ ฉายออกไป ลำโพง ออกเสียงออกมา อะไรอีก พอตเตอร์ รู้จักเครื่องพอตเตอร์ไหม ที่เขาไปพรินต์ไวนิลติดตามป้ายใหญ่ ๆ น่ะ นั่นเขาใช้ Plotter ในการพรินต์ เครื่องพิมพ์ อะไรอีก ลองนึกตามนะครับ ทุกอย่างที่ผมพูดน่ะ มันจะออกข้อสอบตอนกลางภาค แบบฝึกหัดที่ให้ไปวันนี้นะครับ ก็ทำ ๆ แล้วส่ง ส่งเสร็จแล้วจะคืนให้นะครับงานสัปดาห์ที่แล้วเดี๋ยวผมจะตรวจให้ ผมเห็นวางที่โต๊ะนะครับ เดี๋ยวผมจะส่งคืนให้เก็บไว้เอาไว้อ่านสอบนะครับ เราจะสอบ 2 ครั้งนะครับ สอบกลางภาค แล้วก็ปลายภาคนะครับ ในการสอบในการตัดเกรด จะไม่ตัดอิงเกรนนะครับ ผมจะไม่ตัดอิงเกณฑ์นะครับ จะตัดอิงกลุ่ม ทั้งห้อง 2 ห้องเรานี่ ใครได้คะแนนสูงสุด ได้ A เช่น คะแนนเต็ม 100 หัวหกน้าห้องได้ 5 สมมตินะ หัวหน้าห้องได้ A เลย นี่คืออิงกลุ่มนะครับ หลายคนถามว่าทำไมอาจารย์ไม่อิงเกณฑ์ ผมสอนรายวิชานี้เข้าปีที่ 25 จะเข้าปีที่ 26 นะครับ เคยตัดอิงเกณฑ์แล้ว 2 - 3 รุ่น ไม่ไหวครับ เด็กเราตกเยอะนะครับ เช่น คะแนนสอบกลางภาค 20 คะแนน สูงสุด 2 คะแนนอะไรประมาณนี้ ไม่เชื่อถามพี่พลอยได้นะครับ ถ้าอิงเกณฑ์ คะแนนเต็ม 30 บางคนได้ 5 บางคนได้ 0 ใช่ไหมพี่พลอย ตอบไม่ได้เลย ได้ 0 อิงกลุ่ม มาดูต่อนะครับ องค์ประกอบที่ 2 นะครับ ก็คือซอฟต์แวร์ องค์ประกอบแรกฮาร์ดแวร์ผ่านได้แล้วนะครับ อันที่ 2 คือ ฮาร์ดแวร์นะครับ Software นี่ก็ แบ่งออกเป็นประเภทย่อยอีก 2 ประเภท, 3 ประเภทนะครับ แสดงว่าพี่เก๋นี่ล่ามคนเดียวทั้งชั่วโมงใช่ไหมครับ เก่งนะนี่ แต่ก่อน เขาจะพักครึ่งกันใช่ไหมครับ เปลี่ยนกันใช่ไหมปุ๋ย เขาจะช่วยกัน พี่เก๋นี่สุดยอดมากนะครับ ถ้าพูดภาษาเราก็นั่งผู้เดียวเลย เป็นตาเมื่อย ฟังออกไหม พี่เก๋ฟังออกไหม ไม่น่าฟังออกนะครับ ดูซอฟต์แวร์นะครับ ดูซอฟตพยายามไม่ไปไวนะครับ เอื้อพี่เก๋ด้วย เดี่ยวพูดท ปกติผมเป็นคนสอนหนังสือไวนะครับ ตั้งแต่เปิดสอนนักศึกษากลุ่มพิเศษตั้งแต่ปี 2558 ต้องเปลี่ยนสไตล์สอนนะครับ ต้องพูดช้าลงนะครับ พูดช้าลง คิดช้างลง ไม่อย่างนั้น ลูก ๆ เราไปไม่ทัน ดูซอฟต์แวร์นะครับ ซอฟต์แวร์คืออะไรครับ หรือชุดคำสั่งที่ทำให้คอมพิวเตอร์ทำงาน รู้แค่นี้พอนะครับ ซึ่งแบ่งออกเป็นหลายระบบนะครับ ซอปต์แสร่ซอฟต์แวร์สำเร็จรูป, ซอฟต์แวร์ประยุกต์ เราเอาแค่นี้พอนะครับ เราเอาตัวนี้พอนะครับ แค่นี้พอ เราเอาเบื้องต้น พื้นฐาน เราจะพาเจาะลึกเขาไปในแต่ละตัว ในการเรียนวิชาคอมพิวเตอร์นั้นนะครับ เราจะพยายามค่อย ๆ เป็น ค่อย ๆ ไปนะครับ มาปี 1 เดี๋ยว ซ๊อกก่อนนะครับ เราจัดรายวิชาที่มันซอฟต์ ๆ ให้เราก่อนนะครับ มาดูซอฟต์แวร์ประเภทที่ 1 นะครับ ก็คือระบบ หรือ System Software ชื่อก็บอกนะครับ System คือ ระบบ เป็นซอฟต์แวร์ที่ควบคุมระบบทั้งหมดนะครับ ซึ่งซอฟต์แวร์ประเภทนี้เป็นซอฟต์แวร์ที่สำคัญนะครับ ถ้าไม่มีซอฟต์แวร์ประเภทนี้ คอมพิวเตอร์ทำงานไม่ได้ก็คือ ก็คือประเภท System Software หรือซอฟต์แวร์ระบบนะครับ ซอฟต์แวร์ระบบก็ยังมีย่อยออกไปอีกนะครับ ในที่นี้จะยกตัวอย่างให้ดู เช่นอันดับที่ 1 ซอฟต์แวร์ระบบปฏิบัติการนะครับ หรือ Operation System หรือ OS นะครับ ก็คือรายวิชาหลักที่เราเรียนวันนี่ล่ะ ก็คือ OS ซอฟต์แวร์นี้นะครับเป็น ซอฟต์แวร์ที่เปรียบเสมือนนะครับ ตัวระบบหน่วยคอมพิวเตอร์ทั้งหมด เพื่อให้ติดต่อกับผู้ใช้ได้นะครับ เป็นไงครับ ทำงานได้ไหมอุบล ทำงานไม่ได้นะครับ ต้องมีซอฟต์แวร์ระบบ หรือ OS หรือระบบปฏิบัติการนะครับ เดี๋ยวเราจะค่อย พูดถึงบทที่ 3 4 5 เราจะพุดถึงแต่ตัวนี้ตัวเดียวเลย นะครับ ซอฟต์แวร์ระบบนะครับ อันต่อมา ก็คือตัวของ Translator โปรแกรมนะครับ หรือโปรแกรมแปลภาษา โปแกรมแปลภาษา ก็คือ แปลภาษาจากระดับสูง เป็นภาาษาเครื่อง นะครับ ซึ่งในการแปลภาษานั้นนะครับ ในคางคอมพิวเตอร์เรามีอยู่ 2 แบบนะครับ 2 แบบ ก็คือแปลแบบทีเดียวเลยนะครับ เราเรียกว่า</w:t>
      </w:r>
      <w:r>
        <w:t xml:space="preserve"> </w:t>
      </w:r>
      <w:r>
        <w:t xml:space="preserve">“</w:t>
      </w:r>
      <w:r>
        <w:t xml:space="preserve">การ Complแปลทีละบรรทัด ๆ ๆ เราเรียกว่า ซึ่งปัจจุบันนี้นะครับ หลักการของการเขียนโปรแกรมก็เปลี่ยนไปเยอะ หลักการเขียนโปรแกรมกใช้ตัวแปลภาษานั้น นะครับ เป็นตัวของ Compiler นะครับ เพราะตอนนี้เราเรียนการเขียนโปรแกรมใช่ไหมอุบล การเขียนโปรแกรมนะ เรียนกับอาจารย์นะ พอเราจะแปลให้คอมพิวเตอร์มันรู้นะครับเราต้องใช้ โปรแกรมแปลภาษานะครับ เหมือนห้อง 1 เรียนกับอาจารย์ชายแดนใช่ไหม เรียนการเขียนโปรแกรมใช่ไหม นั่นล่ะ พอเราเขียน เราใช้โปรแกรมอะไPhyton หรือเปล่า หรือยัง ห้อง 1 Python ใช่ไหม Python เป็นภาษาระดับสูง แต่ถ้าให้คอมพิวเตอร์รู้จัก ที่มันรู้จักก็คือการ แปลภาษาก็ต้องใช้ระบบเข้าไปแปลด้วยนะ ระบบ Compriler นะครับ พักหายใจให้พี่เก๋ ดูซอฟต์แวร์ระบบตัวต่อมานะครับ โปแกรมอรรถประโยชน์ประโยชน์นะครับ หรือ Utility Program สมัยผมเรียนเขาเรียกว่า Software Tool ก็คือโปรแกรมที่อำนวยความสะดวกให้กับคอมพิวเตอร์เรานะครับ ปัจจุบัน เขาใช้คำว่า</w:t>
      </w:r>
      <w:r>
        <w:t xml:space="preserve">”</w:t>
      </w:r>
      <w:r>
        <w:t xml:space="preserve">โปรแกรมอรรถประโยชน์" Uyility ฌฟพโปรแกรมนี้ทำหน้าที่อะไรครับ ทำหน้าที่ช่วยให้ผู้ใช้ติดต่อคอมพิวเตอร์ได้ง่ายขึ้น ช่วยให้ผู้ใช้สามารถที่จะอะไรเข้าเรียกว่าสิ่งอำนวยความสะดวก นะครับ เช่น Software Tools ต่าง ๆ Software Tools Norton’s Utilities โปรแกรมสแกนไวรัส โปรแกรมพวกจัดเรียงข้อมูล โปรแกรม ช่วยอะไรเขาเรียก แปลงเสียงอะไรพวกนี้นะครับ หรือโปรแกรมช่วยเช็กเครื่องนะครับ เดี๋ยวเราค่อยเรียนกันไปนะครับ ให้รู้ประมาณนี้ก่อนนะครับ Soft ประเภทที่ 2 นะครับ ซอฟต์แวร์สำเร็จรูปนะครับ Package Software ซอฟต์แวร์สำเร็จรูป หรือซอฟต์แวร์ประยุกตงานเฉพาะด้าน เช่น งานคงคลัง, งานบัญชี, งานสต๊อก อะไรพวกนี้นะครับ อีกประเภท ก็คือซอฟต์แวร์ประยุกต์ Adminition Softจริง ๆ package Software กับ Application Software ก็ไม่ค่อยมีความแตกต่างกันมาก มันก็จะเป็น เห็นไหม มันก็จะคล้าย ๆ ตัว Packet คล้าย ๆ กันแบบ แพ็กเกรตเช่นอะไรครับ พวกโปรแกรมเกี่ยวกับ Word, Excel, Poweนึกออกไหมครับ นี่คือพวก ซอฟต์แวร์ Application Software ซึ่งเราใช้อยู่นะครับ คราวนี้องค์ประกอบที่ 3 ของคอมพิวเตอร์ก็คือคนนะครับ คน บุคลากรทางด้านคนนะครับ ก็คือ People Ware นะครับ People Ware ก็จะประกอบด้วยทั้งหมดนะครับ อยู่ 5 ส่วน 6 ส่วนนะครับ ก็คือ 1. ผู้ออกแบบระบบ 2. โปรแกรมเมอร์ 3. ผู้บริหารฐานข้อมูล 4. ผู้ปฏิบัติการ 5. ผู้ใช้ 6. ผู้บริหาร ที่คือผู้เกี่ยวข้องทางด้านคอมพิวเตอร์นะครับดูส่วนที่ 1 นะครับ SAD นะครับ System Analysis and Design นะครับ เป็นนักวิเคราะห์ระบบ นักออกแบบระบบนะครับ หนึ่งในวัตถุประสงค์ของนักคอมพิวเตอร์เราจะต้องเป็นนักวิเคราะห์ระบบให้ได้นะครับ ก็คือเป็นนักออกแบบระบบ เช่น ออกแบบระบบสินค้าคงคลัง นะครบ ไปออกแบบว่ามันมีอะไรบ้าง เป็นต้นนะครับ อันที่ 2 ก็คือโปรแกรมเมอร์ ก็คือบุคคลที่เขียนโปรแกรมนะครับ ที่เรียกว่า โปรแกรมเมอร์นะครับ มีความคาดหวังว่าเราจบเอกคอมฯ เรานะ เราก็เป็นนักออกแบบระบบแล้วก็เขียนโปรแกรมขึ้นมาใช้ได้ตามต้องการนะครับ ต่อมา ต่อมาก็คือผู้บริหารฐานข้อมูลนะครับ DBA นะครับ Database Adminstrator นะครับก็คือเป็นผู้ ดูแลระบบในองค์กร พวกฐานข้อมูลนะครับ 5. ก็คือผู้ปฏิบัติการนะครับ คือผู้ใช้งานนะครับ 6 ผู้ใช้งานคือผู้ใช้นะครับ User ผู้ใช้นะครับ อันนี้ไม่พูดเยอะนะครับ ตอนนี้เราเป็นผู้ใช้อยู่นะครับ เรียนปี 1 เทอม 1 ผู้ใช้งานทั่วไป เรียกว่า "UserW สุดท้ายผู้ที่เกี่ยวข้องนะครับก็คือ ผู้บริหารนะครัยหลายคนถามผู้บริหารมันเกี่ยวข้องกับองค์ประกอบคอมพิวเตอร์ส่วนของคนได้อย่างไร ก็คือเขาบอกว่า ณ ยุคปัจจุบันนี้นะครับ ถ้าจะให้เทคโนโลยี เข้ามามีบทบาทในองค์กรนั้น บุคคลที่สำคัญที่สุด คือ ผู้บริหารนะครับ ถ้าผู้บริหารนะครับ ไม่มีความคิด หรือไม่มีทัศนคติ หรือไม่มีวิสัยทัศน์ในการมอเทคโนโลยีหรือไม่ตามเทคโนโลยี จะทำให้องค์กรนั้นล้าสมัย ล้าหลังนะครับ ใช่ไหม ถ้าเราย้อนกลับไปสมัยเรียนมัธยม โรงเรียนมัธยมทำอะไรกันครับ แข่งกัน ผอ. ทำอะไรแข่งกัน โรงเรียนมัธยม สร้างโดมแข่งกันแม่นบ่ ใช่ไหม สกลล่างก็โดม อะไรขาวแดง สร้างโดมแข่งกัน แต่ถ้าเมื่อไหร่ ผอ. แข่งกันสร้าง IT แข่งกัน เรียนรู้ผ่านระบบเครือข่าย เรียนรู้ผ่านโซเชียวเน็ตเวิร์คก็จะเป็นอีกแบบหนึ่งนะครับ เขาถึงบอกว่าผู้บริหารมีส่วนสำคัญมากนะครับ ในการใช้งานทางด้านคอมพิวเตอร์เรานะครับ ส่วนที่ 4นะครับ เดี๋ยวผม ขอข้ามเลยนะครับ มี 83 สไลด์นะครับ เดี๋ยว อาจจะมาตรงนี้เลยนะครับ ตรงระบบปฏิบัติการนะครับ ก็เดี๋ยวขอ ขอเบรค สัก 10 นาทีนะครับ สัก 10 นาที ให้พวกเราได้หายใจนะครับ แล้วก็ให้พี่เก๋ได้พักสักช่วงหนึ่ง ก็สัก 10 นาทีนะครับ ก็เดี๋ยว 14.00 นะครับ 15 ก็พอ พักก่อนนะครับ</w:t>
      </w:r>
    </w:p>
    <w:p>
      <w:pPr>
        <w:pStyle w:val="BodyText"/>
      </w:pPr>
      <w:r>
        <w:t xml:space="preserve">[เสียงหัวเราะ] ดูต่อเลยนะครับ หัวข้อต่อมานะครับ เราจะพูดถึงเรื่องของ OS นะครับ หรือระบบปฏิบัติการนะครับ ว่าระบบปฏิบัติการที่เราใช้อยู่ทุกวันนี้มันคืออะไรนะครับมันมีความเป็นมาอย่างไร ในสมัยก่อนนะครับ ในสมัยโบราณเรานะครับ ในการใช้งานคอมพิวเตอร์ หรือใช้งานเครื่องประดิษฐ์ หรือเครื่องคำนวณอะไรก็แล้วแต่ สมัย ม. 6 นะครับ เราคงนึกภาพออกนะครับ ว่าที่ผลิตเครื่องอะไรขึ้นมา ผลิจคอมพิวเตอร์ ผลิตเครื่องประดิษฐ์ คน ๆ นั้นใช้งานได้อยู่คนเดียวนะครับนอกจากผู้ผลิต นะครับ คอมพิวเตอร์ก็เช่นเดียวกันนะครับ สมัยเริ่มแรกเลยนะครับ ก็คือใครสร้างขึ้นมา ก็คือใช้ได้อยู่คนเดียวนะครับ ไม่มีความรู้คอมพิวเตอร์ใช้คอมพิวเตอรไม่ได้เลยนะครับ ในสมัยยุคแรก ๆ นะครับ คราวนี้มาดูในหัวข้อของหน่วยควบคุมอุปกรณ์นะครับ หรือ Chanel นะครับ เขาบอกว่า หน่วยประมวลผลในเครื่องคอมพิวเตอร์นะครับ ถือว่าเป็นหัวใจสำคัญของระบบ ซึ่งในระบบคอมพิวเตอร์ขนาดใหญ่ Super Computer Mainframe Computer นี่ ใช่ไหมครับ Mainframe Computer นี่ เวลามันทำงานนะครับ มันจะไม่ใช้ตัวของหน่วยประมวลผลหลัก ในส่วนที่มีส่วนสำคัญน้อยนะครับ นึกง่าย ๆ เช่น สมมติว่าห้องเรานี่เป็น Super Computer มี CPU อยู่ทั้งหมด หรือมีหน่วยประมวลผลอยู่ทั้งหมด 30 หน่วยใหญ่ สมมตินะ หน่วยใหญ่ แต่พอเราจะให้ ไปทำงานที่เล็กลง เราจะไม่ใช้ 30 หน่วยนี้ในการทำงานนะครับ เราจะไปสร้างส่วนเล็ก ๆ ต่อไป เช่น เราจะสร้าง OS เล็กที่ติดต่อกับอุปกรณ์ ไปติดต่อกับภายนอก คือ ไปติดต่อกับอะไรก็แล้วแต่ที่นอกเหนือจากตัวหลัก ๆ ของ CPU เรา ซึ่งเขาจะใช้คำว่า</w:t>
      </w:r>
      <w:r>
        <w:t xml:space="preserve"> </w:t>
      </w:r>
      <w:r>
        <w:t xml:space="preserve">“</w:t>
      </w:r>
      <w:r>
        <w:t xml:space="preserve">Processer ติดต่อกับอุปกรณ์ ข้าง ถ้าจะไปติดต่อกับอุปกรณ์รอบข้าเราจะไม่ใช้ตัวของ Processor หลักเป็นตัวติดต่อโดยตรงนะครับ หรือบางทีเขาใช้ตัว IO หรือ Data Chanel หรือบางทีเรียกสั้น ๆ ว่า</w:t>
      </w:r>
      <w:r>
        <w:t xml:space="preserve">”</w:t>
      </w:r>
      <w:r>
        <w:t xml:space="preserve">Chanel" Chanal คืออะไร ชาแนลคืออะไร ในทีนี้ชาแนลคืออะไรเอ่ยอุบล คือ คือ Processer ใช่ไหม Processer ในระบบ คอมพิวเตอร์ขนาดใหญ่นะครับ ที่ทำหน้าที่ในการติดต่อกับอุปกรณ์รอบข้างนะครับ ในคอมพิวเตอร์ขนาดใหญ่เท่านั้นนะครับ อย่าง ญฉอย่าง Note Book ไม่ใช้ใช้อะไรเราค่อยว่ากันต่อนะครับ นี่เห็นไหม ถ้าเป็นในระบบเล็ก ๆ ถ้ามันจะไปติดต่อกับอุปกรณ์ภายนอกมันจะใช้การติดต่อ Input, Output นั้นนะครับ มันจะติดต่อผ่าน Port ถ้าเป็นพวก Super Computerหรือคอมพิวเตอร์ขนาดใหญ่ ใช้ Chanal ในการติดต่อ แต่พออย่าง PC เรา อย่างโน้ตบุ๊กเรานะครับ มันจะใช้พอร์ทในการติดต่อ รู้จัก Prot ใช่ไหม รู้จัก Port ไหม ที่เราไปเสียบ ต่อพอร์ท USB พอร์ทอะไร พวกนี้ติดต่อผ่านช่องนี้ คราวนี้ พอเมื่อมีการติดต่อผ่านทั้ง พอร์ท ผ่านทั้งเรามาดูว่าในการติดต่อระหว่างอุปกรณ์รอบข้างระหว่าง CPU มันมีวิธีการติดต่ออย่างไร ในนี้มันแบ่งออกเป็น 3 แบบ 1. การติดต่อแบบ Prol link นะครับ นะครับ Plor link การติดต่อแบบนี้ก็คือ การติดต่อที่ทุกช่วงเวลานะครับ CPU จะหยุดทำงาน แล้วก็ไปเช็กว่าอุปกรณ์ใดบ้างที่ต้องการจะติดต่อกับ CPU หยุด ถ้าตัวอย่างเช่น ตัวผมเอง อาจารย์เองนี่เป็น CPU นะครับ หรือเป็น Prosensor สอน ๆ อยู่ สอน ๆ อยู่ แล้วยกตัวอย่าง ก็คือเราเป็นเ็นอุปกรณ์รอบข้าง ถ้าสมมติว่า อยากถาม หรือ CPU อยากถาม เช่น อย่างผมเป็น CPU ถ้าเป็นแบบ Prol Link ผมจะหยุด แล้วเริ่มภาม แล้วเริ่มถามนนะครับ แม็กกี้ ตั้งแต่คนที่ 1 ถามไปเรื่อย ๆ ครับ จนถึงคนสุดท้าย 40 คน ก็ถามถึง 40 นี่คือลักษณะของ Prol Link ซึ่ง การติดต่อแบบนี้ปัญหาที่ เกิดระบบล่าช้านะครับ เช่น ไปถามอุปกรณ์รอบข้าง อุปกรณ์รอบข้าง 40 ตัว ไม่มีอุปกรณ์ใดต้องการ CPU นะครับเสียเวลาข้อเสียของมัน นะครับ ข้อเสีย คือ เสียเวลานะครับ การติดต่ออันที่ 2 ก็คือ Interup ลักษณะการต่อแบบนี้นะครับ เป็นการลดข้อเสียของแบบ ก็คือแทนที่จะไปเช็กไปถามอุปกรณ์รอบข้าง วิธีการ Interrupt ส่งสัญญาณมาแทน เช่น ถ้าผมสอน ๆ อยู่เป็น CPU เป็นอุปกรณ์รอบข้าง สอน ๆ อยู่ถามอุบล อุบลยกมือเลย พออุบลสอนเสร็จปุ๊บ ผมก็สอนต่อ นี่นี่เป็นลักษณะการติดต่อแบบ Interrup ก็คือ CPU ไม่ต้องถามอุปกรณ์รอบข้าง อุปกรณ์รอบข้าง มาถามเองนะครับ แบบที่ 3 นะครับ แบบ Mail Box นะครับในการติดต่อแบบนี้ก็คือ ไปลดข้อเสียทั้ง 2 แบบนะครับ หลักการลอง Mailbox จะกันเนื้อความจำบางส่วน เก็บข้อมูล ยกตัวอย่างเช่น เมื่ออุปกรณ์รอบข้างต้องการจะใช้ CPU ถ้าเป็น interrup ถ้าเป็น Mail Box หน่วยคึวา่มจำบางส่วนที่กันเอาไว แล้วสักระยะหนึ่ง CPU จะหยุด แล้วไปเช็กที่หน่วยความจำแล้วก็ส่งสัญญามาที่ Mailblox นะครับ นี่คือแบบ Mail Box ถามว่าทำไมแบบ Mailbox ทำไมถึงเรากว่า แบบที่ 1 ช้า แบบที่ 2 ก็ยังช้าอยู่ แบบที่ 3 เร็วกว่าเพราะอะไรครับ เพราะแบบที่ 3 CPU กับหน่วยความจำจะอยู่ติดกัน เดี๋ยวเราจะดู เราจะเห็นโครงสร้างของระบบนะครับเดี๋ยวให้ดูคราวนี้มาดูว่าระบบปฏิบัติการเรานั้นนะครับเป็นมาอย่างไร ในยุคแรกนั้นนะครับ ระบบปฏิบัติการของเรานะครับ จะใช้ภาษาเครื่องทั้งหมดในการติดต่อ คนที่สร้างขึ้นมาก็คือคนที่ใช้ได้อยู่คนเดียวนะครับ ต่อมาก็มีจากความยุ่งยากการใช้ภาษาเครื่องนะครับ ก็มีคนคิดชุดคำสั่งขึ้นมา เพื่อสามารถทำงานได้ง่ายขึ้นนะครับ ภาษาแรก ๆ เลย ที่เราใช้ก็คือภาษา แอสแซมบลี้ ซึ่งภาษาแอสแซมบลี้ ก็ถูกแปลเป็นภาษาเครื่อง เราเรียกว่า Assembler นะครับ เขาบอกว่าการทำงานของ แอสแซมเบลอร์ นั้นนะครับ จะมีทำงานที่เร็ว เพราะอะไรครับ เพราะภาษาเครื่อง 1 คำสั่ง ก็ต่อคำสั่งเลย นะครับ เขาบอกว่าภาษาแอสแซมบลี้เป็นภาษาที่ใกล้เคียงภาษาเครื่องมากที่สุด สมัยที่อาจารย์เรียนนะครับ อาจารย์ต้องเรียนเขียนโปรแกรมด้วยภาษา แอลซันบี้แต่รุ่นพวกเราไม่เรียนแล้วครับ ปวดหัว เรียนยากนะครับ ซึ่งภาษา Assembly เราถือว่าเป็นภาษาระดับต่ำ ที่ใกล้เคียงภาาษเครื่อง ใช้คำไม่กี่คำก็ทำงานเลยนะครับ ต่อมาก็มีคนพัฒนานะครับ ภาษาที่ให้มันใช้งานง่าย เป็นโครงสร้างนะครับ เขียนขึ้นมาง่าย ก็คือภาษาระดับสูง นะครับ เช่น ภาษาอะไรครับ ภาษา C, ภาษาเบสิก ภาษาอัสคาร ภาษาอะไรที่เราเขียนอยู่ปัจจุบันอย่างนี้ ใช่ไหมที่เราเขียนในปัจจุบัน Python อะไรพวกนี้นะครับ ซึ่งภาษาในคอมพิวเตอร์แบ่งเป็น 3 ระดับ ระดับต่ำ สูงมาก สูงมาก ๆ Very Very High เยอะ ๆ ไปอีกนะครับก็ไม่เป็นไร เราไม่ต้องพูดถึงขนาดนั้นนะครับ ซึ่งภาษาระดับสูงต้องมาแปลนะครับ ก็คือคอมไพล์เลอร์ที่ผมกล่าวไปข้างต้น ก็เป็นภาษาเครื่องนะครับ ภาษาเครื่องนั่นก็คือมันจะแปลเป็นโค้ดนะครับ โค้ดอ่านออกไหมครับ โค้ด อ่านออกไหม โค้ด ใครอ่านโค้ดออกยกมือขึ้น นะครับ มันจะมีอยู่ 2 คำ คือ Codeกับคำว่า</w:t>
      </w:r>
      <w:r>
        <w:t xml:space="preserve"> </w:t>
      </w:r>
      <w:r>
        <w:t xml:space="preserve">“</w:t>
      </w:r>
      <w:r>
        <w:t xml:space="preserve">Code</w:t>
      </w:r>
      <w:r>
        <w:t xml:space="preserve">”</w:t>
      </w:r>
      <w:r>
        <w:t xml:space="preserve"> </w:t>
      </w:r>
      <w:r>
        <w:t xml:space="preserve">ในการเขียนโปรแกรมของเรานะครับ Sourc Code อ่านออกไหม อ่าว ตอบไม่ได้ไม่เป็นไร เพราะเราเพิ่งเรียนปี 1 นะครับ เราเพิ่งตกแต่ง Souece Code นึกออกไหมตอนเราเขียนโปรคีย์คำสั่งไป มีตำราวาง คีย์เข้าไป นั่นคือ Sose code แต่เราพอเราคีย์ดเสร็จปุ๊บ เราต้องเอาไป Compild คราวนี้โค้ดอ่านออกไหม อ่านไม่ออกครับ โค้ดยังอ่านไม่ออกนะครับ เขาบอกนะครับ พอเราพัฒนาเรื่อย ๆ มานะครับ เขาก็เอาตัวของโปรแกรมแอสแซมบลี้มารวมเข้ากับระบบของเรานะครับ มีโปรแกรมหนึ่งนะครับ ที่เราเรียกว่า Loader Loader หมายถึง ซอฟต์แวร์นะครับ ที่ทำหน้าที่ในการโหลดโปรแกรมจากแผ่นดิสก์ไปหน่วยความจำนะครับ ถ้าใครนึกภาพไม่ออก อย่างเช่น ผมมี โปรแกรมอยู่ในเครื่อง อยู่ในแผ่นดิสก์นะ ผมก็เสียบแผ่นดิสก์เข้าไปในเครื่องนะครับ โปรแกรม Loader นี้ จะทำหน้าที่โหลดโปรแกรมจากแผ่นลงไปใส่ในเครื่องไว้ ถ้าเขาถามว่าโหลดเดอร์คืออะไรครับ โหลดเดอร์ คือ โปรแกรมที่ทำหน้าที่ในการโหลดโปรแกรมจากระบบจากแผ่นดิสก์ลงไปสู่เครื่องคอมพิวเตอร์นะครับ ต่อมาคนก็ไปคิดว่าเราจะทำอย่างไรดี ไม่ต้องให้มันโหลดเลยได้ไหม มันเสียเวลานะครับ ก็คือเอาตัวของ Loader และ Assembly มารวมกันเลยครับ กลายมาเป็นโปรแกรมระบบ เปิดเครื่องขึ้นมาปุ๊บต้องใส่แผ่นไหม ไม่ต้องใส่โหลดมาเลย แปลเป็นภาษาเครื่องให้เลยนะครับ กลายเป็นโปรแกรมระบบ เพื่ออะไรครับเพื่อทำหน้าที่ อำนวยความสะดวกให้กับผู้ใช้นะครับ ซึ่งต่อมาก็มีการพัฒนาขึ้นมาเรื่อย ๆ นะครับ ก็กลายมาเป็นโปรแกรมระบบปฏิบัติการ นี่ครับ กลายมาเป็น OS ครับ ก็คือที่เราใช้ในปัจจุบัน ถ้าใครนึกภาพไม่ออกว่าโปรแกรม OS ในปัจจุบันคืออะไร เราพูดถึง ก็คือ Windows ใช่ไหม Windows ถ้าแพลตฟอร์มอื่น ในโทรศัพท์เราคืออะไรครับ Android ใช่ไหม Android, iOS, Windows Phone เยอะแยะครับ Linux อะไรพวกนี้ ก็จะเป็นโปรแกรมระบบปฏิบัติการซึ่งเราจะค่อย ๆ เรียนไป แต่ละตัวไปนะครับ เขาบอกว่าระบบปฏิบัติการนั้นอาจเป็นได้ทั้งซอฟต์แวร์ และฮาร์ดแวร์นะครับ แต่ที่นิยม ในปัจจุบันจะเป็นลักษณะของซอฟต์แวร์นะครับ ซอฟต์แวร์ เช่น เครื่องเราใช่ไหมครับ เราไช้ Windows 8 สักพัก Windows 10 ออกมา สักพัก 11 มาด็ใช่ 11 เป็นซอฟต์แวร์ OS นะครับ ถ้าเป็น Hardware osมันจะอยู่ในเครื่องของเราเลย เราเปลี่ยนแปลงได้ไหม ได้ไหมครับ ถ้าอยู่ในเครื่อง เปลี่ยนไม่ได้่นะครับถ้าอยากเปลี่ยนก็ต้องซื้อเครื่องใหม่ เหมือนโทรศัพท์อย่างนี้ เหมือนของผมอย่างนี้ ตอนนี้ Andriond เวอร์ชันเท่าไรครับ 16 บ่อ ของผมได้แค่ 8 ของผมได้แค่ 8 ต้องการอัปเดตมันบอกว่าถ้าพูดภาษาเรานะ ไปซื้อเครื่องใหม่โลด มันอัปไม่ได้นึกออกไหม มันเป็นอยู่ใน Hardward นะครับ เขาบอกว่านะครับ ถ้าเครื่องไหนไม่มีระบบปฏิบัติการ เครื่องนั้นก็ไม่ทำงานนะครับ เหมือนโทรศัพท์เราอย่างนี้ ไม่มีแอนดรอยด์ไม่มี iOS นะครับ เครื่องในห้องเราอย่างนี้ เราลบ Windows ออก เราใช้ไม่ได้ อย่างเครื่องแอปเปิ้ลแหวงของเรานะ ถ้าเราลบ iOS ออกก็ใช้ไม่ได้ ถ้าว่าลง Wimdowเครื่อง Mac เรา ไอ้เครื่องข้างหลังเรา ได้ไหมครับ ไอ้เครื่องข้างหลังเราน่ะ เครื่องบักแอปเปิลแหว่งเราน่ะ ลงได้ไหมครับ เอา Windows 11 ลงได้ไหม ปุ๋ย ลงได้ไหม ไปลงใส่เครื่องแอปเปิล เราคิดว่าได้ไหมครับ ได้นะครับ แต่ไม่ควรลง ไม่ควรตำนะครับ ผมอยากใช้คำว่าอย่าหาทำ ระบบปฏิบัติการเขารองรับกับเครื่องเขาแล้ว ผมเห็นเครื่องอาคาร 7 เรา ไปลงหมดเลย เครื่องราคา 80,000 บาท ไปเอา Windows ลง เพื่อ ผมถามนะครับผมถามคำถามหลายอยาตารย์ถาม เรามีเครื่อง Mac มา เรามีเครื่อง iOS มา ไปเอา Windows ลง เพื่ออะไร เราค่อยว่ากันอีกทีหนึ่งนะครับ อันนี้พูดไปแล้วนะครับ คราวนี้มาดูหน้าที่ของระบบปฏิบัติการเรานะครับ ว่ามีหน้าที่อะไรบ้างนะครับ 1. ติดต่อกับผู้ใช้นะครับหน้าที่อันแรกเลยติดต่อกัยผู้ัใช่ถ้า OS หรือระบบปฏิบัติการไหนติดต่อกับผู้ใช้ได้ดีได้สะดวกคนก็ทำไมครับ นิยมใช้ เช่น เราใช้ Windows 11 กับอีกคนนึงใช้ Windows 3.1 อย่างนี้ หรือบางคนไปใช้ Linux อย่างนี้ บางคนไปใช้ IOS ต้องติดต่อ กับผู้ใช้ ถ้า OS ไหนติดต่อกับผู้ใช้ง่ายคนก็ใช้นะครับ ตอนนี้ตลาดก็คือของWindows นะครับ หน้าที่อันที่ 2 ของ OS คือ ควบคุมอุปกรณ์และการทำงานของเครื่องคอมพิวเตอร์ทั้งหมดเลยนะครับ คอมพิวเตอร์จะทำอะไร จะติดต่อกับใคร เล่นเน็ตได้ไหม พรินท์เตอร์ได้ไหม OS ดำเนินการควบคุมทั้งหมดนะครับ ผมเลยยกตัวอย่างให้ฟัง เช่น ถ้าเกิดเราใช้ Windows Me เราไม่ทันหรอก ยกตัวอย่างให้ดู windown meเปิดหนังที่มีความจุ 5 GB นะครับ 5 GB เปิดไม่ได้หรอกครับ เพราะ Windows Me ไม่รู้จไฟล์ใหญ่ขนาดนั้นเป็นต้น หน้าที่อันที่ 3 ก็คือจัดสรรทุกอย่างในระบบ เพื่อให้มันการแบ่งการใช้งานได้อย่างเมา นะครับ เพราะอะไรครับ ตัวอย่างเช่น เขาบอกว่าทำไมต้องมีการจัดสรร นี่ครับ เขาบอก นี่ครับ ทรัพยากรมีจำกัดครับ มี CPU ตัวเดียวทำอย่างไรครับทีนี้ ต้องจัดสรร คนนี้ก็อยากใช้ คนนี้ก็อยากใช้ มี 10 คนจะใช้อย่างไรพร้อมกัน มันก็ต้องมีวิธีการจัดสรร หน้าที่ตรงนี้ก็คือระบบปหรือเขาบอกทำไมต้องจัดสรร มีทรัพยากรหลายประเภท แต่โปรแกรมมีความต้องการใช้อย่างเดียวกันทำอย่างไรก็ต้องจัดสรรค์ นะครับ เช่น มีพรินเตอร์ มีปริ้นเตอร์วางอยู่เครื่องเดียวหน้าห้องเรา บอกฉันก็อยากให้พรินต์เตอร์ ทำอย่างไรครับ ก็ต้องจัดสรรให้นะครับ มาดูวิวัฒนาการของระบบปฏิบัติการกันนะครับ หัวข้อสุดท้ายแล้วนะครับ สัปดาห์แรก ๆ อาจารย์ก็จะบรรยายประมาณนี้นะครับ จะใช้เวลานาน แต่พอสัปดาห์ถัด ๆ ไปก็เริ่มน้อยลง ๆ เพราะเราจะเรียนแบบผู้ใหญ่นะครับ มาดูวิวัฒนาการของ เขาถือว่าไม่มีระบบปฏิบัติการเลยครับ เพราะคอมพิวเตอร์ยุคแรก เป็นคอมพิวเตอร์ที่ใช้หลอดสูญญากาศเป็นหลัก ภาษาเครื่องอย่างเดียวครับเวลาป้อนข้อมูลให้คอมพิวเตอรนะครับ ยุคที่ 2 นะครับ ประมาณยุด 1955 ถึง 1964 นะครับยุกคนัเป็นยุกต์ ทรานซิสเตอร์นะครับ เป็นลักษณะการทำงานแบบทำงานซ้ำ ๆ กันนะครับ ทำงานแบบเดิม ๆ นะครับ หรือเราเรียกแชตช์นะครับยุกต์นี้ก็ มีระบบปฏิบัติการแล้วนะครับ แต่ยังไม่มีความสามารถเยอะนะครับ มีใครเกิดหรือยังยุคนี้ 1964 ยังนะ ยุกต์ที่ 3 นะครับ ประมาณยุค 1968 - 1980 นะครับ ยุคนี้เป็นยุคที่มี Multi Programming และเป็นจุดเริ่มต้องของ นะครับก็ก็คือ ลักษณะ การทำงานมากกว่า 1 อย่างในเวลาเดียวกันนะครับ เป็นแนวความคิดนะครับ และนวความคิดยุคนี้ มีแนวความคิดของระบบ Rail-Time เป้นอย่างไรครับ Rale ะรทำทำงานปั๊บ สั่งปุ๊บทำงานปั๊บนะครับ นี่คือลักษณะของยุคที่ 3 นะครับ 1980นะครับนี่ผมพึ่งเกิดได้ 7 ปี ยังเรียนประถมอยู่เลยนะครับ ยุคต่อมานะครับ ยุคที่ 4 เป็นยุค 1980 จนถึง ณ ปัจจุบันนี้นะครับ เป็นลักษณะของ Virtual Machines นะครับ เป็นอย่างไรครับ เหมือนการสื่อสาร ยุคปัญญาประดิษฐ์ ยุคผู้เชี่ยวชาญนะครับ เน้นเครือข่าย OS ปัจจุบันจะเน้นเครือขเชื่อมหากัน จำลอง ข้ามแพลตฟอร์มนะครับ สมัยก่อนนะครับ ถ้าเราจะส่งข้อมูลจาก Windows ก็ต้องส่งไปหา Windowอีกเครื่องแต่ปัจจุบันเป็นอย่างไรครับ เดี๋ยวผมยกตัวอย่างให้ดูจะได้นึกภาพออก เราจะได้มองภาพออก เราเล่น LINE เครื่องผมใชเ Androi ใช้แอปเปิล สมมตินะ เครื่องพี่พลอยใช้โน้ตบุ๊ก ถามว่าเราคุยกันได้ไหม อ่าน LINE คุยได้ไหม คุยได้ใช่ไหม ผมข้ามแพลต์ฟอมต์ ยุคปัจจุบันแล้วนะครับ ข้ามแพลตฟอร์มได้ นี่คือวิวัฒนาการของระบบปฏิบัติการนะครับ จบนะครับ บทที่ 1 นะครับ มีใครจะถามอะไรไหมนะครับ ถ้าไม่มีนะครับก็ ให้ทำ แบบฝึกหัดนะครับ ผมเห็นหลายคนทำเสร็จแล้วนะครับ ฟังบ้าง ไม่ฟังบ้าง บางคนก็ก้มหน้าก้นตาเปิดโทรศัพท์ลอกอย่างเดียว ทั้งนี้ทั้งนั้นนะครับ ในการเรียนวิชาทางด้าน ปฏิบัติการนั้นนะครับ ก็อยากจะแนะนำพวกเราว่าเราจะต้องเรียนให้เข้าใจนะครับ ให้เข้าใจ พาเราเข้าใจปุ๊บ เราจะปฏิบัติได้นะครับ แล้วณ ปัจจุบันนี้นะครับ รุ่นพวกเรานี่โชคดีนะครับ สมัยผมนี่ผมเรียนคอมพิวเตอร์นี่ มีนักศึกษา 50 คน มีคอมพิวเตอร์ 5เครื่องนึกภาพเอา 10 คนต่อเครื่อง ทำอย่างไรครับ จะได้ใช้คอมพิวเตอร์ ไม่มีทางเลยครับ แต่รุ่นพวกเราเป็นอย่างไรครับ คอมพิวเตอร์เหลือคนนะ ห้อง 8 มีอยู่ 8 คนคอมพิวเตอร์ ในห้องเท่าไร 30 เครื่องนะครับ ดังนั้นนะครับ ในการเรียนในระดับอุดมศึกษานะครับ ปี ยังไม่เท่าไร นะครับว่าเรามาเรียนสาย อาจารย์ตามไหม เราไม่ส่งการบ้านอาจารย์ตามไหม ตามบ้าง ไม่ตามบ้าง ใช่ไหม ถ้าอาจารย์ใจดีหน่อยก็ตาม ถ้าคนไหนไม่ใจดีก็ไม่ตาม แต่พอเช็ก ๆ ๆ มา ไม่มีทำอย่างไรครับ ก็ 0 นะครับ เราต้องปรับตัวนะครับ เพราะอะไรครับ เพราะมีรุ่นพี่เรา เมื่อปีที่แล้ว หรือปี 2 นะ ก็โทษรุ่นพี่มากไม่ได้เพราะรุ่นที่แล้ว ออนไลน์ 100 เปอร์เซ็นต์เลยครับ 1 ปีเต็ม ๆ แต่เราโชคดีมา On Site เลย แต่รุ่นพี่เราออนไลน์ ๆ เป็นอย่างไรครับพี่ปุ๋ย หายเกรียงเลย ลาออกประมาณ 10 กว่าคน รุ่นพี่เรา แล้วก็เริ่มปรับตัว ถ้าไม่เข้าใจอะไรนะครับ ไปถามอาจารย์ทุกคนได้ในสาขาวิชา ถ้าถามแล้วเชาอาจตอบบ้างไม่ตอบบ้างก็อย่าไปโกรธอาจารย์ นะครับ เพราะเราคือนักศึกษานะครับ ท่องไว้ นักศึกษา เราอาจจะศึกษาจากอินเทอร์เน็ตก็ได้ ศึกษากับใครก็ได้นะครับ เราจงทำตัวให้เป้นน้ำ นะครับถ้าล้นแก้วเมื่อไหร่ มันเติมเต็มไม่ได้นะครับ ก็ฝากพวกเราเอาไว้นะครับ ก็ให้กำลังใจนะครับ ในปีแรก ปี 1 นะครับ กิจกรรมก็อย่างนี้ล่ะครับ กนะครับเหมือนสัปดาห์ก่อน อาจารย์ปิยวรรณ ปิยวรรณเป็นที่ปรึกษาไหม หรืออาจารย์ธาสินี ที่ปรึกษานะ อาจารย์ก็บ่นว่าพวกเราไม่เข้ากิจกรรม รอบที่แล้วได้เข้าไหม อาทิตย์ก่อนน่ะ เข้าอยู่นิดหนึ่งใช่ไหม นิดเดียว เข้านิดเดียว อันนี้เขาเข้าหมดอยู่แล้ว รุ่นนี้มันน้อยไง 7- 8 คน ที่มันไม่เข้านะครับ ก็ฝากให้ร่วม ร่วมเพราะอะไรครับ ให้เราศึกษากับคนอื่น ร่วมบางที่เราอาจสอบไม่ผ่าน อาจารย์ก็มาร่วมกิจกรรมช่วยครูตลอด อาจารย์ก็จะใจอ่อน เขาก็จะช่วยพวกเรา นี่คือการเรียนรู้ในราชภัฏสกลนครของเรา ไม่เหมือนมหาลัยใหญ่ ๆ เราก็จะเรียนกันแบบนี้ล่ะครับ ก็แบบพ่อ แบบลูก แบบพ่อ แบบแม่ แบบพี่ แบบน้อง เชื่อไหมว่ารุ่นพี่เราเรียนไม่ผ่าน บางทีตามไปถึงบ้านนะครับ รุ่นยพี่เรารุ่นที่แล้วไป ติด i ผมไป 5 คนนะครับ ติด i คืออะไรครับ เกรดไม่ถึง ผมเลยติด I ไว้ เพิ่งแก้ให้เมื่อวันจันทร์นะครับ ให้ A ติก i ให้ A เลย แต่ปรากฏว่าให้ A ไปแล้วเกรดไม่ถึง 2 ก็โดน Rety นะ ปี 1 เทอม 1 เทอม 2 เกรดเฉลี่ยไม่น้อยกว่า 2.00 นะครับ ไม่งั้นพวกเรา ถามว่าส Retry คือ ไล่ออกนะครับ แต่ถ้าเราเรียนแล้ว 4 ปี 2.00 คือจบ เราอยากไปซีเรียสกับเรื่องเกรดมาก ว่าอย่าต่ำกว่า 2 ถ้าต่ำกว่า 2 คืออะไรครับ นะครับ เห็นไหมเมื่อเช้า พี่ ๆ เพื่อน ๆ 3. กว่า ๆ เหมือนเมือนพี่ปอยเท่าไรนะ พี่ปอย 3. เท่าไรนะ 3.87 นี่จบเกรียตินิยม จบเกียรตินิยมอันดับ 1 นะครับ นี่รุ่นพี่เรา หลายคนถามแล้ว แล้วอาจารย์พ่อเกรดเท่าไร ผมจบ รู้ไหมปุ๋ย อาจารย์จบเกรดเฉลี่ยนเท่าไหร่ ผมเองผมเรียนระดับอนุปริญญานะครับ เกรดเฉลี่ยจบ 2.05 นะครับ เห็นไหม 05 ก็จบได้ 2.00 ก็จบ นะครับ ผมกับเพื่อนผมนี่กอดคอกันจบด้วยกัน ผม 2.05 เพื่อนผมเสี่ยพักเสี่ยแพง 2.00 ตอนนี้เป็นผู้อำนวยการอยู่ ผมจบ 2.05 ตอนนี้ก็เป็นยอาจารย์อยู่ ตอนผมไปสมัครเรียนปริญญาโทเขาไม่รับ เขาไม่รับ เพราะอะไรรู้ไหม เขาบอกเกรดไม่ถึง เขาบอกเกรดไม่ถึง เกรดต้อง 2.75 แต่ก็ไปตีหน้าเศร้าเอา แล้วบอกว่าเราเรียนมารยาท เราน่าจะทำบุญไว้เยอะ อาจารย์ที่สอบสัมภาษณ์เขาก็เห็นใจ เขาก็ให้เราเรียน ถึงจบโทมาได้ ดังนั้น การเรียน ตัวเกรตเฉลี่ย ไม่ใช่ตัวชี้วัดพวกเราว่าพวกเราเก่งหรือไม่เก่งนะครับ นี่มีตัวอย่างให้ดู ผมจบ 2.05 ปัจจุบันยังไม่ได้ขนาดนี้เลยนะครับแต่เราก็ต้องพยายาม โดยเฉพาะห้อง 2 นะ ลูก ๆ ผมทุกคนนะครับ พยายาม ไม่มีอะไรเหนือความคาดหมายนะ รุ่นพี่เราหลายคนจบแล้ว เพิ่งมีงานทำ ส่งข่าวมาว่าได้งานใหม่อีกแล้ว ไอ้นี่เปลี่ยนงานไป 8 งานแล้วนะครับ เปลี่ยนไปเปลี่ยนมา ก็ไม่เป็นไร ได้เงินเดือนดี ก็ไม่เป็นไร วันนี้ก็ขอขอบคุณพี่เก๋มากนะครับ ที่ช่วยล่ามนะครับก็คงเจอกันใน สัปดาห์หน้านะครับ ถ้าสัปดาห์ไหนเราหยุด หรือเราไม่ได้ใช้ล่ามออนไลน์เราก็จะแจ้งให้ทราบก่อนล่วงหน้าครับ ก็ขอบคุณพี่ล่ามมากนะครับ วันนี้ก็คงพอแค่นี้นะครับขอบคุณครับ ปิดระบบเลย พลอยปิดระบบได้เลย โอเคนะครับเดี๋ยวเราเจอกัน ให้หัวหน้าห้องรวบรวมแบบฝึกหัดส่งและไว้ที่โต๊ะอาจารย์นะครับ โอเคครับ เจอกันสัปดาห์หน้า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ฯ 23/06/2565</dc:title>
  <dc:creator/>
  <cp:keywords/>
  <dcterms:created xsi:type="dcterms:W3CDTF">2022-06-23T08:21:10Z</dcterms:created>
  <dcterms:modified xsi:type="dcterms:W3CDTF">2022-06-23T08: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ถุนายน 2565 เวลา 13.00 น.</vt:lpwstr>
  </property>
  <property fmtid="{D5CDD505-2E9C-101B-9397-08002B2CF9AE}" pid="3" name="subtitle">
    <vt:lpwstr/>
  </property>
</Properties>
</file>